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60152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5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rtyna Mizer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teusz Królew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